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932B13" w14:textId="460800AE" w:rsidR="00BE3613" w:rsidRDefault="00827C81">
      <w:r>
        <w:rPr>
          <w:noProof/>
        </w:rPr>
        <w:drawing>
          <wp:inline distT="0" distB="0" distL="0" distR="0" wp14:anchorId="3C0EE87B" wp14:editId="05358259">
            <wp:extent cx="12134850" cy="919356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2150123" cy="9205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3613">
        <w:br w:type="page"/>
      </w:r>
    </w:p>
    <w:p w14:paraId="21E7287A" w14:textId="170A3B2F" w:rsidR="00CF5F37" w:rsidRDefault="004F2B84">
      <w:r w:rsidRPr="004F2B84">
        <w:lastRenderedPageBreak/>
        <w:drawing>
          <wp:inline distT="0" distB="0" distL="0" distR="0" wp14:anchorId="7E8D3AA9" wp14:editId="594DF9F3">
            <wp:extent cx="12941642" cy="8001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2962341" cy="801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F5F37" w:rsidSect="00FF1089">
      <w:pgSz w:w="24480" w:h="15840" w:orient="landscape"/>
      <w:pgMar w:top="630" w:right="8827" w:bottom="1987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DE2NTE0sLAwsjBR0lEKTi0uzszPAykwqgUAbbJYciwAAAA="/>
  </w:docVars>
  <w:rsids>
    <w:rsidRoot w:val="00FF1089"/>
    <w:rsid w:val="00275DFC"/>
    <w:rsid w:val="004F2B84"/>
    <w:rsid w:val="0073394A"/>
    <w:rsid w:val="00827C81"/>
    <w:rsid w:val="00BE3613"/>
    <w:rsid w:val="00CF5F37"/>
    <w:rsid w:val="00DC435A"/>
    <w:rsid w:val="00FE51BC"/>
    <w:rsid w:val="00FF1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7E18E"/>
  <w15:chartTrackingRefBased/>
  <w15:docId w15:val="{D770A0E9-ED1E-4BAE-838F-784D193B0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gel, Dwight (DFA)</dc:creator>
  <cp:keywords/>
  <dc:description/>
  <cp:lastModifiedBy>Mengel, Dwight (DFA)</cp:lastModifiedBy>
  <cp:revision>2</cp:revision>
  <dcterms:created xsi:type="dcterms:W3CDTF">2022-01-21T05:23:00Z</dcterms:created>
  <dcterms:modified xsi:type="dcterms:W3CDTF">2022-01-21T05:23:00Z</dcterms:modified>
</cp:coreProperties>
</file>